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pH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pH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pH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pH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pH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pH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pH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pH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pH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pH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pH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pH_N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N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N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N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N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N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N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N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N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N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N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N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N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N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N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pH_N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pH_N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pH_N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pH_N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pH_N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pH_N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pH_N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pH_N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pH_N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06-27T20:27:31Z</dcterms:created>
  <dcterms:modified xsi:type="dcterms:W3CDTF">2022-06-27T2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